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95EE5" w14:textId="5C931F9F" w:rsidR="00CE3A3A" w:rsidRDefault="008F2AEC" w:rsidP="008F2AEC">
      <w:pPr>
        <w:jc w:val="center"/>
      </w:pPr>
      <w:r>
        <w:t xml:space="preserve">Data </w:t>
      </w:r>
      <w:proofErr w:type="spellStart"/>
      <w:r>
        <w:t>Visualisation</w:t>
      </w:r>
      <w:proofErr w:type="spellEnd"/>
      <w:r>
        <w:t xml:space="preserve"> Stand Up Project</w:t>
      </w:r>
    </w:p>
    <w:p w14:paraId="1331092E" w14:textId="5078299A" w:rsidR="008F2AEC" w:rsidRDefault="008F2AEC" w:rsidP="008F2AEC">
      <w:pPr>
        <w:pStyle w:val="ListParagraph"/>
        <w:numPr>
          <w:ilvl w:val="0"/>
          <w:numId w:val="1"/>
        </w:numPr>
      </w:pPr>
      <w:r>
        <w:t>Time and day of regular meeting</w:t>
      </w:r>
      <w:r>
        <w:br/>
      </w:r>
      <w:r w:rsidR="00717017">
        <w:t xml:space="preserve">- </w:t>
      </w:r>
      <w:r>
        <w:t xml:space="preserve">15/03/2022: 12:00 AM </w:t>
      </w:r>
      <w:r w:rsidR="00717017">
        <w:t>–</w:t>
      </w:r>
      <w:r>
        <w:t xml:space="preserve"> </w:t>
      </w:r>
      <w:r w:rsidR="00717017">
        <w:t>1:30 PM</w:t>
      </w:r>
      <w:r w:rsidR="00717017">
        <w:br/>
        <w:t xml:space="preserve">- 19/03/2022: </w:t>
      </w:r>
      <w:r w:rsidR="00D9552F">
        <w:t>3</w:t>
      </w:r>
      <w:r w:rsidR="00717017">
        <w:t xml:space="preserve">:00 </w:t>
      </w:r>
      <w:r w:rsidR="00D9552F">
        <w:t>P</w:t>
      </w:r>
      <w:r w:rsidR="00717017">
        <w:t xml:space="preserve">M – </w:t>
      </w:r>
      <w:r w:rsidR="00D9552F">
        <w:t>7:00</w:t>
      </w:r>
      <w:r w:rsidR="00717017">
        <w:t xml:space="preserve"> PM</w:t>
      </w:r>
    </w:p>
    <w:p w14:paraId="2DB0E8FD" w14:textId="0696FA7C" w:rsidR="00FA4739" w:rsidRDefault="008F2AEC" w:rsidP="008F2AEC">
      <w:pPr>
        <w:pStyle w:val="ListParagraph"/>
        <w:numPr>
          <w:ilvl w:val="0"/>
          <w:numId w:val="1"/>
        </w:numPr>
      </w:pPr>
      <w:r>
        <w:t xml:space="preserve">Summary of </w:t>
      </w:r>
      <w:r w:rsidR="00FA4739">
        <w:t>tasks we have done.</w:t>
      </w:r>
      <w:r w:rsidR="00FA4739">
        <w:br/>
        <w:t>- Researching and finding data for the project.</w:t>
      </w:r>
      <w:r w:rsidR="002431C8">
        <w:br/>
        <w:t xml:space="preserve">- Decide what types of </w:t>
      </w:r>
      <w:proofErr w:type="gramStart"/>
      <w:r w:rsidR="002431C8">
        <w:t>chart</w:t>
      </w:r>
      <w:proofErr w:type="gramEnd"/>
      <w:r w:rsidR="002431C8">
        <w:t xml:space="preserve"> we will use in the project </w:t>
      </w:r>
      <w:r w:rsidR="00FA4739">
        <w:br/>
        <w:t>- Finish the first chart that including the option to show chart for each sectors as well as the stacked bar chart of all sectors.</w:t>
      </w:r>
      <w:r w:rsidR="00FA4739">
        <w:br/>
        <w:t>- Start writing process book.</w:t>
      </w:r>
    </w:p>
    <w:p w14:paraId="74D23C91" w14:textId="734F45C5" w:rsidR="008F2AEC" w:rsidRDefault="00FA4739" w:rsidP="00FA4739">
      <w:pPr>
        <w:pStyle w:val="ListParagraph"/>
        <w:numPr>
          <w:ilvl w:val="0"/>
          <w:numId w:val="1"/>
        </w:numPr>
      </w:pPr>
      <w:r>
        <w:t>Summary of to-dos before next meeting</w:t>
      </w:r>
      <w:r w:rsidR="00717017">
        <w:br/>
        <w:t xml:space="preserve">- Finish </w:t>
      </w:r>
      <w:r w:rsidR="002431C8">
        <w:t>the</w:t>
      </w:r>
      <w:r w:rsidR="00717017">
        <w:t xml:space="preserve"> community energy use</w:t>
      </w:r>
      <w:r w:rsidR="002431C8">
        <w:t xml:space="preserve"> part</w:t>
      </w:r>
      <w:r w:rsidR="00717017">
        <w:t>.</w:t>
      </w:r>
      <w:r w:rsidR="002431C8">
        <w:br/>
        <w:t>- Adding axis name to the bar charts.</w:t>
      </w:r>
      <w:r w:rsidR="002431C8">
        <w:br/>
        <w:t xml:space="preserve">- </w:t>
      </w:r>
      <w:proofErr w:type="spellStart"/>
      <w:r w:rsidR="002431C8">
        <w:t>Reorganise</w:t>
      </w:r>
      <w:proofErr w:type="spellEnd"/>
      <w:r w:rsidR="002431C8">
        <w:t xml:space="preserve"> the script files.</w:t>
      </w:r>
      <w:r w:rsidR="00717017">
        <w:br/>
        <w:t xml:space="preserve">- </w:t>
      </w:r>
      <w:r>
        <w:t xml:space="preserve">Continue </w:t>
      </w:r>
      <w:r w:rsidR="00717017">
        <w:t>writing process book.</w:t>
      </w:r>
      <w:r w:rsidR="00717017">
        <w:br/>
        <w:t xml:space="preserve">- Upload code on </w:t>
      </w:r>
      <w:proofErr w:type="spellStart"/>
      <w:r w:rsidR="00717017">
        <w:t>Github</w:t>
      </w:r>
      <w:proofErr w:type="spellEnd"/>
      <w:r w:rsidR="00717017">
        <w:t>.</w:t>
      </w:r>
      <w:r w:rsidR="00717017">
        <w:br/>
        <w:t>- Debugging code together.</w:t>
      </w:r>
    </w:p>
    <w:p w14:paraId="77A5A44F" w14:textId="3EA68953" w:rsidR="00717017" w:rsidRDefault="008F2AEC" w:rsidP="00717017">
      <w:pPr>
        <w:pStyle w:val="ListParagraph"/>
        <w:numPr>
          <w:ilvl w:val="0"/>
          <w:numId w:val="1"/>
        </w:numPr>
      </w:pPr>
      <w:r>
        <w:t xml:space="preserve">Screenshot of </w:t>
      </w:r>
      <w:proofErr w:type="spellStart"/>
      <w:r>
        <w:t>Github</w:t>
      </w:r>
      <w:proofErr w:type="spellEnd"/>
      <w:r>
        <w:t xml:space="preserve"> repository and Communication Channel</w:t>
      </w:r>
      <w:r w:rsidR="00717017">
        <w:t xml:space="preserve"> and other materials</w:t>
      </w:r>
    </w:p>
    <w:p w14:paraId="49BA8B5B" w14:textId="77777777" w:rsidR="00EF68B4" w:rsidRDefault="00717017" w:rsidP="00717017">
      <w:pPr>
        <w:pStyle w:val="ListParagraph"/>
        <w:numPr>
          <w:ilvl w:val="1"/>
          <w:numId w:val="1"/>
        </w:numPr>
      </w:pPr>
      <w:r>
        <w:t xml:space="preserve">Screenshot of </w:t>
      </w:r>
      <w:proofErr w:type="spellStart"/>
      <w:r>
        <w:t>Github</w:t>
      </w:r>
      <w:proofErr w:type="spellEnd"/>
      <w:r>
        <w:t xml:space="preserve"> repository</w:t>
      </w:r>
    </w:p>
    <w:p w14:paraId="158DF9DE" w14:textId="04A504EC" w:rsidR="00717017" w:rsidRDefault="00EF68B4" w:rsidP="00EF68B4">
      <w:r>
        <w:rPr>
          <w:noProof/>
        </w:rPr>
        <w:drawing>
          <wp:inline distT="0" distB="0" distL="0" distR="0" wp14:anchorId="4CB6A74C" wp14:editId="25777ABE">
            <wp:extent cx="5943600" cy="3088640"/>
            <wp:effectExtent l="0" t="0" r="0" b="0"/>
            <wp:docPr id="2" name="Picture 2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 screen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F6E1E" w14:textId="1A0D0751" w:rsidR="00D9552F" w:rsidRDefault="00717017" w:rsidP="00D9552F">
      <w:pPr>
        <w:pStyle w:val="ListParagraph"/>
        <w:numPr>
          <w:ilvl w:val="1"/>
          <w:numId w:val="1"/>
        </w:numPr>
      </w:pPr>
      <w:r>
        <w:t>Screenshot of Communication Channel.</w:t>
      </w:r>
    </w:p>
    <w:p w14:paraId="00DE7264" w14:textId="71502E48" w:rsidR="00D9552F" w:rsidRDefault="00D9552F" w:rsidP="00D9552F">
      <w:pPr>
        <w:ind w:left="720"/>
      </w:pPr>
      <w:r>
        <w:t>Below is the screenshot of booking receipt. We usually meet each other face-to-face then there is no need for a communication channel</w:t>
      </w:r>
    </w:p>
    <w:p w14:paraId="3FE72A62" w14:textId="23C08A68" w:rsidR="00D9552F" w:rsidRDefault="00D9552F" w:rsidP="00D9552F">
      <w:r>
        <w:rPr>
          <w:noProof/>
        </w:rPr>
        <w:lastRenderedPageBreak/>
        <w:drawing>
          <wp:inline distT="0" distB="0" distL="0" distR="0" wp14:anchorId="2C8A78AC" wp14:editId="4B8FE73B">
            <wp:extent cx="5943600" cy="1876425"/>
            <wp:effectExtent l="0" t="0" r="0" b="9525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707C5" w14:textId="46B367E3" w:rsidR="00EF68B4" w:rsidRDefault="00717017" w:rsidP="00EF68B4">
      <w:pPr>
        <w:pStyle w:val="ListParagraph"/>
        <w:numPr>
          <w:ilvl w:val="1"/>
          <w:numId w:val="1"/>
        </w:numPr>
      </w:pPr>
      <w:r>
        <w:t>Screenshot of Data file.</w:t>
      </w:r>
    </w:p>
    <w:p w14:paraId="1749722C" w14:textId="18E7E63C" w:rsidR="000B0D30" w:rsidRDefault="000B0D30" w:rsidP="000B0D30">
      <w:r>
        <w:rPr>
          <w:noProof/>
        </w:rPr>
        <w:drawing>
          <wp:inline distT="0" distB="0" distL="0" distR="0" wp14:anchorId="615D75EE" wp14:editId="616666A2">
            <wp:extent cx="5905500" cy="3082721"/>
            <wp:effectExtent l="0" t="0" r="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07977" cy="308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B80CA" w14:textId="259B862C" w:rsidR="00717017" w:rsidRDefault="00EF68B4" w:rsidP="00EF68B4">
      <w:r>
        <w:br/>
      </w:r>
      <w:r>
        <w:rPr>
          <w:noProof/>
        </w:rPr>
        <w:drawing>
          <wp:inline distT="0" distB="0" distL="0" distR="0" wp14:anchorId="00246A0A" wp14:editId="5B8565A7">
            <wp:extent cx="5943600" cy="1020445"/>
            <wp:effectExtent l="0" t="0" r="0" b="8255"/>
            <wp:docPr id="1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screen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7017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47D5B" w14:textId="77777777" w:rsidR="00F91ADC" w:rsidRDefault="00F91ADC" w:rsidP="008F2AEC">
      <w:pPr>
        <w:spacing w:after="0" w:line="240" w:lineRule="auto"/>
      </w:pPr>
      <w:r>
        <w:separator/>
      </w:r>
    </w:p>
  </w:endnote>
  <w:endnote w:type="continuationSeparator" w:id="0">
    <w:p w14:paraId="277B9B64" w14:textId="77777777" w:rsidR="00F91ADC" w:rsidRDefault="00F91ADC" w:rsidP="008F2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B8285" w14:textId="24BC9B2D" w:rsidR="008F2AEC" w:rsidRPr="008F2AEC" w:rsidRDefault="008F2AEC">
    <w:pPr>
      <w:pStyle w:val="Footer"/>
      <w:rPr>
        <w:lang w:val="fr-CA"/>
      </w:rPr>
    </w:pPr>
    <w:r w:rsidRPr="008F2AEC">
      <w:rPr>
        <w:lang w:val="fr-CA"/>
      </w:rPr>
      <w:t xml:space="preserve">Tien Duc </w:t>
    </w:r>
    <w:proofErr w:type="spellStart"/>
    <w:r w:rsidRPr="008F2AEC">
      <w:rPr>
        <w:lang w:val="fr-CA"/>
      </w:rPr>
      <w:t>Nuyen</w:t>
    </w:r>
    <w:proofErr w:type="spellEnd"/>
    <w:r w:rsidRPr="008F2AEC">
      <w:rPr>
        <w:lang w:val="fr-CA"/>
      </w:rPr>
      <w:t xml:space="preserve"> (103174526)</w:t>
    </w:r>
  </w:p>
  <w:p w14:paraId="03000647" w14:textId="7745C758" w:rsidR="008F2AEC" w:rsidRPr="008F2AEC" w:rsidRDefault="008F2AEC">
    <w:pPr>
      <w:pStyle w:val="Footer"/>
      <w:rPr>
        <w:lang w:val="fr-CA"/>
      </w:rPr>
    </w:pPr>
    <w:r w:rsidRPr="008F2AEC">
      <w:rPr>
        <w:lang w:val="fr-CA"/>
      </w:rPr>
      <w:t>Vu Thi T</w:t>
    </w:r>
    <w:r>
      <w:rPr>
        <w:lang w:val="fr-CA"/>
      </w:rPr>
      <w:t xml:space="preserve">ri </w:t>
    </w:r>
    <w:proofErr w:type="gramStart"/>
    <w:r>
      <w:rPr>
        <w:lang w:val="fr-CA"/>
      </w:rPr>
      <w:t>Phan  (</w:t>
    </w:r>
    <w:proofErr w:type="gramEnd"/>
    <w:r>
      <w:rPr>
        <w:lang w:val="fr-CA"/>
      </w:rPr>
      <w:t>10316719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F192F" w14:textId="77777777" w:rsidR="00F91ADC" w:rsidRDefault="00F91ADC" w:rsidP="008F2AEC">
      <w:pPr>
        <w:spacing w:after="0" w:line="240" w:lineRule="auto"/>
      </w:pPr>
      <w:r>
        <w:separator/>
      </w:r>
    </w:p>
  </w:footnote>
  <w:footnote w:type="continuationSeparator" w:id="0">
    <w:p w14:paraId="6B04CAA2" w14:textId="77777777" w:rsidR="00F91ADC" w:rsidRDefault="00F91ADC" w:rsidP="008F2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09E7" w14:textId="176ED767" w:rsidR="008F2AEC" w:rsidRDefault="008F2AEC">
    <w:pPr>
      <w:pStyle w:val="Header"/>
    </w:pPr>
    <w:r>
      <w:t>COS30045</w:t>
    </w:r>
    <w:r>
      <w:tab/>
    </w:r>
    <w:r>
      <w:tab/>
      <w:t xml:space="preserve">Data </w:t>
    </w:r>
    <w:proofErr w:type="spellStart"/>
    <w:r>
      <w:t>Visualisation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E4A6A"/>
    <w:multiLevelType w:val="hybridMultilevel"/>
    <w:tmpl w:val="F0187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3MDWwMDcyMTQ0NTBQ0lEKTi0uzszPAykwrgUAt1baJCwAAAA="/>
  </w:docVars>
  <w:rsids>
    <w:rsidRoot w:val="008F2AEC"/>
    <w:rsid w:val="000B0D30"/>
    <w:rsid w:val="002431C8"/>
    <w:rsid w:val="00550811"/>
    <w:rsid w:val="005F22E3"/>
    <w:rsid w:val="00625223"/>
    <w:rsid w:val="00717017"/>
    <w:rsid w:val="008F2AEC"/>
    <w:rsid w:val="00976D56"/>
    <w:rsid w:val="00B262AB"/>
    <w:rsid w:val="00C76006"/>
    <w:rsid w:val="00CE3A3A"/>
    <w:rsid w:val="00D9552F"/>
    <w:rsid w:val="00EF68B4"/>
    <w:rsid w:val="00F91ADC"/>
    <w:rsid w:val="00FA4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E6EF"/>
  <w15:chartTrackingRefBased/>
  <w15:docId w15:val="{E1296797-8432-4CBC-9A4E-40B995B56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AEC"/>
  </w:style>
  <w:style w:type="paragraph" w:styleId="Footer">
    <w:name w:val="footer"/>
    <w:basedOn w:val="Normal"/>
    <w:link w:val="FooterChar"/>
    <w:uiPriority w:val="99"/>
    <w:unhideWhenUsed/>
    <w:rsid w:val="008F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AEC"/>
  </w:style>
  <w:style w:type="paragraph" w:styleId="ListParagraph">
    <w:name w:val="List Paragraph"/>
    <w:basedOn w:val="Normal"/>
    <w:uiPriority w:val="34"/>
    <w:qFormat/>
    <w:rsid w:val="008F2A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E054B-A578-4D3E-BCBC-67BD42505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2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C NGUYEN</dc:creator>
  <cp:keywords/>
  <dc:description/>
  <cp:lastModifiedBy>TIEN DUC NGUYEN</cp:lastModifiedBy>
  <cp:revision>8</cp:revision>
  <dcterms:created xsi:type="dcterms:W3CDTF">2022-03-15T02:31:00Z</dcterms:created>
  <dcterms:modified xsi:type="dcterms:W3CDTF">2022-03-20T01:59:00Z</dcterms:modified>
</cp:coreProperties>
</file>